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inter</w:t>
      </w:r>
      <w:r>
        <w:t xml:space="preserve">: discretization/smoothing by regular intervals (equal widths). Useful to summarize continuous variables into ranges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general idea of discretization/smoothing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interval-based discretization and inspect bins.</w:t>
      </w:r>
    </w:p>
    <w:p>
      <w:pPr>
        <w:pStyle w:val="SourceCode"/>
      </w:pPr>
      <w:r>
        <w:rPr>
          <w:rStyle w:val="CommentTok"/>
        </w:rPr>
        <w:t xml:space="preserve"># smoothing using regular interval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32842105263158 6.73272727272727 </w:t>
      </w:r>
      <w:r>
        <w:br/>
      </w:r>
      <w:r>
        <w:rPr>
          <w:rStyle w:val="VerbatimChar"/>
        </w:rPr>
        <w:t xml:space="preserve">##               95               55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6.1 7.9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191734</w:t>
      </w:r>
    </w:p>
    <w:p>
      <w:pPr>
        <w:pStyle w:val="FirstParagraph"/>
      </w:pPr>
      <w:r>
        <w:t xml:space="preserve">Optimize the number of bins (search 1:20)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49 5.88333333333333            6.352 6.76666666666667 7.23333333333333 7.71666666666667 </w:t>
      </w:r>
      <w:r>
        <w:br/>
      </w:r>
      <w:r>
        <w:rPr>
          <w:rStyle w:val="VerbatimChar"/>
        </w:rPr>
        <w:t xml:space="preserve">##               11               34               20               30               25               18                6                6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Discretiza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55Z</dcterms:created>
  <dcterms:modified xsi:type="dcterms:W3CDTF">2025-10-28T21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